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050370B" w:rsidR="0000007A" w:rsidRPr="00DE7D30" w:rsidRDefault="00194E4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6306D">
                <w:rPr>
                  <w:rStyle w:val="Hyperlink"/>
                  <w:rFonts w:ascii="Arial" w:hAnsi="Arial" w:cs="Arial"/>
                </w:rPr>
                <w:t>Research Advances in Environment, Geography and Earth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4F542B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94E43">
              <w:rPr>
                <w:rFonts w:ascii="Arial" w:hAnsi="Arial" w:cs="Arial"/>
                <w:b/>
                <w:bCs/>
                <w:szCs w:val="28"/>
                <w:lang w:val="en-GB"/>
              </w:rPr>
              <w:t>167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0C57B90" w:rsidR="0000007A" w:rsidRPr="00DE7D30" w:rsidRDefault="00194E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94E43">
              <w:rPr>
                <w:rFonts w:ascii="Arial" w:hAnsi="Arial" w:cs="Arial"/>
                <w:b/>
                <w:szCs w:val="28"/>
                <w:lang w:val="en-GB"/>
              </w:rPr>
              <w:t xml:space="preserve">Characterization and Identification of Major Constraints and Potentials of </w:t>
            </w:r>
            <w:proofErr w:type="spellStart"/>
            <w:r w:rsidRPr="00194E43">
              <w:rPr>
                <w:rFonts w:ascii="Arial" w:hAnsi="Arial" w:cs="Arial"/>
                <w:b/>
                <w:szCs w:val="28"/>
                <w:lang w:val="en-GB"/>
              </w:rPr>
              <w:t>Kiltu</w:t>
            </w:r>
            <w:proofErr w:type="spellEnd"/>
            <w:r w:rsidRPr="00194E43">
              <w:rPr>
                <w:rFonts w:ascii="Arial" w:hAnsi="Arial" w:cs="Arial"/>
                <w:b/>
                <w:szCs w:val="28"/>
                <w:lang w:val="en-GB"/>
              </w:rPr>
              <w:t xml:space="preserve"> Sorsa Watershed, in </w:t>
            </w:r>
            <w:proofErr w:type="spellStart"/>
            <w:r w:rsidRPr="00194E43">
              <w:rPr>
                <w:rFonts w:ascii="Arial" w:hAnsi="Arial" w:cs="Arial"/>
                <w:b/>
                <w:szCs w:val="28"/>
                <w:lang w:val="en-GB"/>
              </w:rPr>
              <w:t>Guji</w:t>
            </w:r>
            <w:proofErr w:type="spellEnd"/>
            <w:r w:rsidRPr="00194E43">
              <w:rPr>
                <w:rFonts w:ascii="Arial" w:hAnsi="Arial" w:cs="Arial"/>
                <w:b/>
                <w:szCs w:val="28"/>
                <w:lang w:val="en-GB"/>
              </w:rPr>
              <w:t xml:space="preserve"> Zone, Southern Ethiop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28497EA" w:rsidR="00CF0BBB" w:rsidRPr="00DE7D30" w:rsidRDefault="00194E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80.2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3D2A95CE" w14:textId="4DE16ABF" w:rsidR="00194E43" w:rsidRDefault="00194E43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94E4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griculture and Ecology Research International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194E43">
                    <w:t xml:space="preserve"> </w:t>
                  </w:r>
                  <w:r w:rsidRPr="00194E4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25, Issue 3, Page 114-126, 2024</w:t>
                  </w:r>
                </w:p>
                <w:p w14:paraId="185598B2" w14:textId="77777777" w:rsidR="00194E43" w:rsidRDefault="00194E43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5E73181C" w:rsidR="00E03C32" w:rsidRDefault="00194E43" w:rsidP="00194E4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94E4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DOI: 10.9734/JAERI/2024/v25i3599</w:t>
                  </w:r>
                </w:p>
                <w:p w14:paraId="4BEFFE05" w14:textId="77777777" w:rsidR="00194E43" w:rsidRPr="007B54A4" w:rsidRDefault="00194E43" w:rsidP="00194E4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9154DE" w14:textId="77777777" w:rsidR="00ED6130" w:rsidRPr="0000007A" w:rsidRDefault="00ED6130" w:rsidP="0099583E">
      <w:r>
        <w:separator/>
      </w:r>
    </w:p>
  </w:endnote>
  <w:endnote w:type="continuationSeparator" w:id="0">
    <w:p w14:paraId="3248CB8E" w14:textId="77777777" w:rsidR="00ED6130" w:rsidRPr="0000007A" w:rsidRDefault="00ED613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71A859" w14:textId="77777777" w:rsidR="00ED6130" w:rsidRPr="0000007A" w:rsidRDefault="00ED6130" w:rsidP="0099583E">
      <w:r>
        <w:separator/>
      </w:r>
    </w:p>
  </w:footnote>
  <w:footnote w:type="continuationSeparator" w:id="0">
    <w:p w14:paraId="0D018167" w14:textId="77777777" w:rsidR="00ED6130" w:rsidRPr="0000007A" w:rsidRDefault="00ED613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4E43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F3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6F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130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advances-in-environment-geography-and-earth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06:42:00Z</dcterms:modified>
</cp:coreProperties>
</file>